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08/09/2023</w:t>
      </w:r>
    </w:p>
    <w:bookmarkStart w:id="35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5" w:name="актуальность"/>
    <w:p>
      <w:pPr>
        <w:pStyle w:val="Heading2"/>
      </w:pPr>
      <w:r>
        <w:t xml:space="preserve">Актуальность</w:t>
      </w:r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RockyOS" title="" id="23" name="Picture"/>
            <a:graphic>
              <a:graphicData uri="http://schemas.openxmlformats.org/drawingml/2006/picture">
                <pic:pic>
                  <pic:nvPicPr>
                    <pic:cNvPr descr="image/rock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ckyOS</w:t>
      </w:r>
    </w:p>
    <w:p>
      <w:pPr>
        <w:pStyle w:val="BodyText"/>
      </w:pPr>
      <w:r>
        <w:t xml:space="preserve">Rocky Linux – это свободная и открытая операционная система Linux, разработанная как альтернатива CentOS Linux после того, как CentOS Linux перестал быть стабильным и надежным клона Red Hat Enterprise Linux (RHEL). Rocky Linux разрабатывается сообществом и ориентирован на предоставление стабильной и долгосрочной поддержки для предприятий и организаций.</w:t>
      </w:r>
    </w:p>
    <w:bookmarkEnd w:id="25"/>
    <w:bookmarkStart w:id="30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выполнил действия, показанные в отчете.</w:t>
      </w:r>
      <w:r>
        <w:t xml:space="preserve"> </w:t>
      </w:r>
      <w:bookmarkStart w:id="29" w:name="fig:001"/>
      <w:r>
        <w:drawing>
          <wp:inline>
            <wp:extent cx="3733800" cy="3089719"/>
            <wp:effectExtent b="0" l="0" r="0" t="0"/>
            <wp:docPr descr="1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1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bookmarkEnd w:id="31"/>
    <w:bookmarkStart w:id="32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4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2"/>
    <w:bookmarkStart w:id="33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6"/>
        </w:numPr>
        <w:pStyle w:val="Compact"/>
      </w:pPr>
      <w:r>
        <w:t xml:space="preserve">установил операционную систему, как показано в отчете, затем использовал некоторые команды, чтобы узнать больше информации о нашей машине.</w:t>
      </w:r>
    </w:p>
    <w:bookmarkEnd w:id="33"/>
    <w:bookmarkStart w:id="34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09-07T20:38:11Z</dcterms:created>
  <dcterms:modified xsi:type="dcterms:W3CDTF">2023-09-07T2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8/09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